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8B6BDF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C33F5" wp14:editId="6BB216B7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946150" cy="901700"/>
                <wp:effectExtent l="0" t="0" r="0" b="0"/>
                <wp:wrapNone/>
                <wp:docPr id="3" name="Caixa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E2CC53" w14:textId="77777777" w:rsidR="00002EDC" w:rsidRDefault="00002EDC" w:rsidP="00002EDC">
                            <w:r w:rsidRPr="00491B1E">
                              <w:rPr>
                                <w:noProof/>
                                <w:lang w:eastAsia="pt-BR"/>
                              </w:rPr>
                              <w:drawing>
                                <wp:inline distT="0" distB="0" distL="0" distR="0" wp14:anchorId="2F369F49" wp14:editId="5D8971A3">
                                  <wp:extent cx="742950" cy="676275"/>
                                  <wp:effectExtent l="0" t="0" r="0" b="9525"/>
                                  <wp:docPr id="195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3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676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8C33F5"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left:0;text-align:left;margin-left:23.3pt;margin-top:3.15pt;width:74.5pt;height:71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" filled="f" stroked="f" strokeweight=".5pt">
                <v:textbox>
                  <w:txbxContent>
                    <w:p w14:paraId="2CE2CC53" w14:textId="77777777" w:rsidR="00002EDC" w:rsidRDefault="00002EDC" w:rsidP="00002EDC">
                      <w:r w:rsidRPr="00491B1E">
                        <w:rPr>
                          <w:noProof/>
                          <w:lang w:eastAsia="pt-BR"/>
                        </w:rPr>
                        <w:drawing>
                          <wp:inline distT="0" distB="0" distL="0" distR="0" wp14:anchorId="2F369F49" wp14:editId="5D8971A3">
                            <wp:extent cx="742950" cy="676275"/>
                            <wp:effectExtent l="0" t="0" r="0" b="9525"/>
                            <wp:docPr id="195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3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676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1E6D15" wp14:editId="6C4B892E">
                <wp:simplePos x="0" y="0"/>
                <wp:positionH relativeFrom="margin">
                  <wp:posOffset>981075</wp:posOffset>
                </wp:positionH>
                <wp:positionV relativeFrom="paragraph">
                  <wp:posOffset>54610</wp:posOffset>
                </wp:positionV>
                <wp:extent cx="4062730" cy="79248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273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B8B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UNIVERSIDADE FEDERAL RURAL DE PERNAMBUCO</w:t>
                            </w:r>
                          </w:p>
                          <w:p w14:paraId="7A26FB31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STITUTO DE INOVAÇÃO, PESQUISA, EMPREENDEDORISMO, </w:t>
                            </w:r>
                          </w:p>
                          <w:p w14:paraId="447F70C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TERNACIONALIZAÇÃO E RELAÇÕES INSTITUCIONAIS - IPÊ</w:t>
                            </w:r>
                          </w:p>
                          <w:p w14:paraId="681549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ÚCLEO DE PESQUISA – NUPESQ</w:t>
                            </w:r>
                          </w:p>
                          <w:p w14:paraId="13B52FE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COORDENADORIA DE GESTÃO DE PROGRAMAS DE PESQUISA E </w:t>
                            </w:r>
                          </w:p>
                          <w:p w14:paraId="28FA6E2E" w14:textId="77777777" w:rsidR="00002EDC" w:rsidRPr="00C931A2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A PRODUÇÃO CIENTÍFICA E TECNOLÓGICA - CGPR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1E6D15" id="Caixa de Texto 2" o:spid="_x0000_s1027" type="#_x0000_t202" style="position:absolute;left:0;text-align:left;margin-left:77.25pt;margin-top:4.3pt;width:319.9pt;height:62.4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" stroked="f">
                <v:textbox style="mso-fit-shape-to-text:t">
                  <w:txbxContent>
                    <w:p w14:paraId="11FB8B98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UNIVERSIDADE FEDERAL RURAL DE PERNAMBUCO</w:t>
                      </w:r>
                    </w:p>
                    <w:p w14:paraId="7A26FB31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STITUTO DE INOVAÇÃO, PESQUISA, EMPREENDEDORISMO, </w:t>
                      </w:r>
                    </w:p>
                    <w:p w14:paraId="447F70C0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INTERNACIONALIZAÇÃO E RELAÇÕES INSTITUCIONAIS - IPÊ</w:t>
                      </w:r>
                    </w:p>
                    <w:p w14:paraId="68154998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NÚCLEO DE PESQUISA – NUPESQ</w:t>
                      </w:r>
                    </w:p>
                    <w:p w14:paraId="13B52FE0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COORDENADORIA DE GESTÃO DE PROGRAMAS DE PESQUISA E </w:t>
                      </w:r>
                    </w:p>
                    <w:p w14:paraId="28FA6E2E" w14:textId="77777777" w:rsidR="00002EDC" w:rsidRPr="00C931A2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DA PRODUÇÃO CIENTÍFICA E TECNOLÓGICA - CGPRO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 wp14:anchorId="28DA9FA6" wp14:editId="662B798C">
            <wp:simplePos x="0" y="0"/>
            <wp:positionH relativeFrom="column">
              <wp:posOffset>213360</wp:posOffset>
            </wp:positionH>
            <wp:positionV relativeFrom="paragraph">
              <wp:posOffset>11430</wp:posOffset>
            </wp:positionV>
            <wp:extent cx="643890" cy="955040"/>
            <wp:effectExtent l="0" t="0" r="3810" b="0"/>
            <wp:wrapTight wrapText="bothSides">
              <wp:wrapPolygon edited="0">
                <wp:start x="0" y="0"/>
                <wp:lineTo x="0" y="21112"/>
                <wp:lineTo x="21089" y="21112"/>
                <wp:lineTo x="21089" y="0"/>
                <wp:lineTo x="0" y="0"/>
              </wp:wrapPolygon>
            </wp:wrapTight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35A64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76CF931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144B586A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298B99A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6B933A0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0A269AAE" w14:textId="77777777" w:rsidR="00183B8A" w:rsidRPr="00183B8A" w:rsidRDefault="00183B8A" w:rsidP="00183B8A"/>
    <w:p w14:paraId="0608C13B" w14:textId="77777777" w:rsidR="00F84FF2" w:rsidRDefault="00183B8A" w:rsidP="00183B8A">
      <w:pPr>
        <w:widowControl w:val="0"/>
        <w:jc w:val="center"/>
        <w:rPr>
          <w:b/>
          <w:sz w:val="28"/>
        </w:rPr>
      </w:pPr>
      <w:r>
        <w:rPr>
          <w:b/>
          <w:sz w:val="28"/>
        </w:rPr>
        <w:t>PIBIC (    )   PIC  (    )   PIBIC-EM  (    )</w:t>
      </w:r>
    </w:p>
    <w:p w14:paraId="18E9BADE" w14:textId="77777777" w:rsidR="00F84FF2" w:rsidRDefault="00F84FF2">
      <w:pPr>
        <w:widowControl w:val="0"/>
        <w:rPr>
          <w:b/>
          <w:sz w:val="28"/>
        </w:rPr>
      </w:pPr>
    </w:p>
    <w:p w14:paraId="59B2A698" w14:textId="77777777" w:rsidR="00183B8A" w:rsidRDefault="00183B8A">
      <w:pPr>
        <w:widowControl w:val="0"/>
        <w:rPr>
          <w:b/>
          <w:sz w:val="28"/>
        </w:rPr>
      </w:pPr>
    </w:p>
    <w:p w14:paraId="35AE0E27" w14:textId="77777777" w:rsidR="00F84FF2" w:rsidRDefault="00F84FF2">
      <w:pPr>
        <w:pStyle w:val="Ttulo3"/>
        <w:keepNext w:val="0"/>
        <w:widowControl w:val="0"/>
        <w:shd w:val="clear" w:color="auto" w:fill="CCCCCC"/>
        <w:tabs>
          <w:tab w:val="left" w:pos="0"/>
        </w:tabs>
        <w:jc w:val="center"/>
        <w:rPr>
          <w:sz w:val="32"/>
        </w:rPr>
      </w:pPr>
      <w:r>
        <w:rPr>
          <w:sz w:val="32"/>
        </w:rPr>
        <w:t>PLANO DE TRABALHO DO CANDIDATO</w:t>
      </w:r>
    </w:p>
    <w:p w14:paraId="7161CE73" w14:textId="77777777" w:rsidR="00F84FF2" w:rsidRDefault="00F84FF2">
      <w:pPr>
        <w:widowControl w:val="0"/>
        <w:rPr>
          <w:b/>
          <w:sz w:val="28"/>
        </w:rPr>
      </w:pPr>
    </w:p>
    <w:p w14:paraId="5039FB47" w14:textId="77777777" w:rsidR="00F84FF2" w:rsidRDefault="00F84FF2">
      <w:pPr>
        <w:widowControl w:val="0"/>
        <w:rPr>
          <w:b/>
          <w:sz w:val="28"/>
        </w:rPr>
      </w:pPr>
      <w:r>
        <w:rPr>
          <w:b/>
          <w:sz w:val="28"/>
        </w:rPr>
        <w:t>Título do Projeto:</w:t>
      </w:r>
    </w:p>
    <w:p w14:paraId="5B69A30A" w14:textId="77777777" w:rsidR="00F84FF2" w:rsidRDefault="00F84FF2">
      <w:pPr>
        <w:spacing w:line="360" w:lineRule="auto"/>
        <w:rPr>
          <w:b/>
          <w:sz w:val="28"/>
        </w:rPr>
      </w:pPr>
    </w:p>
    <w:p w14:paraId="7EA0A513" w14:textId="77777777" w:rsidR="00F84FF2" w:rsidRDefault="00F84FF2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ítulo do Plano de Trabalho: </w:t>
      </w:r>
    </w:p>
    <w:p w14:paraId="73E9C010" w14:textId="77777777" w:rsidR="00F84FF2" w:rsidRPr="00183B8A" w:rsidRDefault="00F84FF2">
      <w:pPr>
        <w:spacing w:line="360" w:lineRule="auto"/>
        <w:rPr>
          <w:b/>
          <w:sz w:val="20"/>
          <w:szCs w:val="20"/>
        </w:rPr>
      </w:pPr>
    </w:p>
    <w:p w14:paraId="697A10E2" w14:textId="77777777" w:rsidR="00F84FF2" w:rsidRDefault="006D13B9" w:rsidP="00EF0C80">
      <w:pPr>
        <w:spacing w:after="240" w:line="360" w:lineRule="auto"/>
        <w:rPr>
          <w:b/>
          <w:sz w:val="28"/>
        </w:rPr>
      </w:pPr>
      <w:r>
        <w:rPr>
          <w:b/>
          <w:sz w:val="28"/>
        </w:rPr>
        <w:t>Objetivos</w:t>
      </w:r>
      <w:r w:rsidR="00F84FF2">
        <w:rPr>
          <w:b/>
          <w:sz w:val="28"/>
        </w:rPr>
        <w:t>:</w:t>
      </w:r>
    </w:p>
    <w:p w14:paraId="0AE69DAC" w14:textId="77777777" w:rsidR="00F84FF2" w:rsidRDefault="00704DD0" w:rsidP="00EF0C80">
      <w:pPr>
        <w:spacing w:after="240"/>
        <w:rPr>
          <w:b/>
          <w:sz w:val="28"/>
        </w:rPr>
      </w:pPr>
      <w:r>
        <w:rPr>
          <w:b/>
          <w:sz w:val="28"/>
        </w:rPr>
        <w:t>M</w:t>
      </w:r>
      <w:r w:rsidR="00EF0C80">
        <w:rPr>
          <w:b/>
          <w:sz w:val="28"/>
        </w:rPr>
        <w:t>etodologia:</w:t>
      </w:r>
    </w:p>
    <w:p w14:paraId="4C3B94B8" w14:textId="77777777" w:rsidR="00F84FF2" w:rsidRDefault="00F84FF2" w:rsidP="00704DD0">
      <w:pPr>
        <w:spacing w:before="120" w:after="120"/>
        <w:rPr>
          <w:b/>
          <w:sz w:val="28"/>
        </w:rPr>
      </w:pPr>
      <w:r>
        <w:rPr>
          <w:b/>
          <w:sz w:val="28"/>
        </w:rPr>
        <w:t>Resultados esperados para o período da bolsa:</w:t>
      </w:r>
    </w:p>
    <w:p w14:paraId="24C52A64" w14:textId="77777777" w:rsidR="00F84FF2" w:rsidRDefault="00F84FF2">
      <w:pPr>
        <w:rPr>
          <w:b/>
          <w:sz w:val="28"/>
        </w:rPr>
      </w:pPr>
    </w:p>
    <w:p w14:paraId="3AF8061C" w14:textId="77777777" w:rsidR="00F84FF2" w:rsidRDefault="00F84FF2">
      <w:pPr>
        <w:shd w:val="clear" w:color="auto" w:fill="E5E5E5"/>
        <w:rPr>
          <w:b/>
          <w:sz w:val="28"/>
        </w:rPr>
      </w:pPr>
      <w:r>
        <w:rPr>
          <w:b/>
          <w:sz w:val="28"/>
        </w:rPr>
        <w:t xml:space="preserve">CRONOGRAMA DE ATIVIDADES </w:t>
      </w:r>
    </w:p>
    <w:p w14:paraId="580F3A76" w14:textId="77777777" w:rsidR="00704DD0" w:rsidRDefault="00704DD0" w:rsidP="00704DD0"/>
    <w:p w14:paraId="5B4295FC" w14:textId="77777777" w:rsidR="00704DD0" w:rsidRDefault="00704DD0" w:rsidP="00704DD0"/>
    <w:tbl>
      <w:tblPr>
        <w:tblW w:w="871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5"/>
        <w:gridCol w:w="567"/>
        <w:gridCol w:w="567"/>
        <w:gridCol w:w="567"/>
        <w:gridCol w:w="708"/>
        <w:gridCol w:w="709"/>
        <w:gridCol w:w="709"/>
        <w:gridCol w:w="709"/>
        <w:gridCol w:w="708"/>
        <w:gridCol w:w="709"/>
        <w:gridCol w:w="709"/>
        <w:gridCol w:w="567"/>
      </w:tblGrid>
      <w:tr w:rsidR="003F5CD9" w14:paraId="757E6F4B" w14:textId="07CBC75E" w:rsidTr="00A4687D">
        <w:trPr>
          <w:cantSplit/>
          <w:trHeight w:val="369"/>
        </w:trPr>
        <w:tc>
          <w:tcPr>
            <w:tcW w:w="1485" w:type="dxa"/>
          </w:tcPr>
          <w:p w14:paraId="2480CB93" w14:textId="77777777" w:rsidR="003F5CD9" w:rsidRDefault="003F5CD9" w:rsidP="00704DD0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662" w:type="dxa"/>
            <w:gridSpan w:val="10"/>
          </w:tcPr>
          <w:p w14:paraId="0C13FF66" w14:textId="085E75CF" w:rsidR="003F5CD9" w:rsidRDefault="003F5CD9" w:rsidP="00FA632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A4687D">
              <w:rPr>
                <w:rFonts w:ascii="Arial" w:hAnsi="Arial"/>
                <w:b/>
                <w:sz w:val="22"/>
              </w:rPr>
              <w:t>22</w:t>
            </w:r>
          </w:p>
        </w:tc>
        <w:tc>
          <w:tcPr>
            <w:tcW w:w="567" w:type="dxa"/>
          </w:tcPr>
          <w:p w14:paraId="2FAC1CA5" w14:textId="00246B11" w:rsidR="003F5CD9" w:rsidRDefault="003F5CD9" w:rsidP="00FA632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A4687D">
              <w:rPr>
                <w:rFonts w:ascii="Arial" w:hAnsi="Arial"/>
                <w:b/>
                <w:sz w:val="22"/>
              </w:rPr>
              <w:t>23</w:t>
            </w:r>
          </w:p>
        </w:tc>
      </w:tr>
      <w:tr w:rsidR="00A4687D" w14:paraId="5EA10E1F" w14:textId="02CA2DEF" w:rsidTr="00A4687D">
        <w:trPr>
          <w:cantSplit/>
          <w:trHeight w:val="466"/>
        </w:trPr>
        <w:tc>
          <w:tcPr>
            <w:tcW w:w="1485" w:type="dxa"/>
          </w:tcPr>
          <w:p w14:paraId="0E808357" w14:textId="77777777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3B5414" w14:textId="44FD86FA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  <w:r>
              <w:rPr>
                <w:rFonts w:ascii="Arial" w:hAnsi="Arial"/>
                <w:sz w:val="22"/>
                <w:lang w:val="pt-PT"/>
              </w:rPr>
              <w:t>M</w:t>
            </w:r>
          </w:p>
        </w:tc>
        <w:tc>
          <w:tcPr>
            <w:tcW w:w="567" w:type="dxa"/>
          </w:tcPr>
          <w:p w14:paraId="41281283" w14:textId="1D0F3BD4" w:rsidR="00A4687D" w:rsidRPr="00CB299C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</w:tc>
        <w:tc>
          <w:tcPr>
            <w:tcW w:w="567" w:type="dxa"/>
          </w:tcPr>
          <w:p w14:paraId="395B07C1" w14:textId="2A3F4B91" w:rsidR="00A4687D" w:rsidRPr="00CB299C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708" w:type="dxa"/>
          </w:tcPr>
          <w:p w14:paraId="74453A9F" w14:textId="2D4DBE52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74D8257" w14:textId="793A8F2E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E7CA672" w14:textId="51299290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A</w:t>
            </w:r>
          </w:p>
        </w:tc>
        <w:tc>
          <w:tcPr>
            <w:tcW w:w="709" w:type="dxa"/>
          </w:tcPr>
          <w:p w14:paraId="7D6FE5A5" w14:textId="0A7C9483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S</w:t>
            </w:r>
          </w:p>
        </w:tc>
        <w:tc>
          <w:tcPr>
            <w:tcW w:w="708" w:type="dxa"/>
          </w:tcPr>
          <w:p w14:paraId="086D16B9" w14:textId="693577E4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O</w:t>
            </w:r>
          </w:p>
        </w:tc>
        <w:tc>
          <w:tcPr>
            <w:tcW w:w="709" w:type="dxa"/>
          </w:tcPr>
          <w:p w14:paraId="03673885" w14:textId="43454344" w:rsidR="00A4687D" w:rsidRDefault="00A4687D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N</w:t>
            </w:r>
          </w:p>
        </w:tc>
        <w:tc>
          <w:tcPr>
            <w:tcW w:w="709" w:type="dxa"/>
          </w:tcPr>
          <w:p w14:paraId="69F920CC" w14:textId="1F23BF40" w:rsidR="00A4687D" w:rsidRDefault="00A4687D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D</w:t>
            </w:r>
          </w:p>
        </w:tc>
        <w:tc>
          <w:tcPr>
            <w:tcW w:w="567" w:type="dxa"/>
          </w:tcPr>
          <w:p w14:paraId="1A9322A0" w14:textId="2373D618" w:rsidR="00A4687D" w:rsidRDefault="00A4687D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J</w:t>
            </w:r>
          </w:p>
        </w:tc>
      </w:tr>
      <w:tr w:rsidR="00A4687D" w14:paraId="6F4B61F5" w14:textId="53CB00E7" w:rsidTr="00A4687D">
        <w:trPr>
          <w:cantSplit/>
          <w:trHeight w:val="478"/>
        </w:trPr>
        <w:tc>
          <w:tcPr>
            <w:tcW w:w="1485" w:type="dxa"/>
          </w:tcPr>
          <w:p w14:paraId="63A7B638" w14:textId="77777777" w:rsidR="00A4687D" w:rsidRDefault="00A4687D" w:rsidP="00E13AD8">
            <w:pPr>
              <w:spacing w:beforeLines="50" w:before="120" w:afterLines="50" w:after="120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34065EF5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031FEEBC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7B16582B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</w:tcPr>
          <w:p w14:paraId="23415A78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A0D1E20" w14:textId="77777777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35BD4538" w14:textId="77777777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04B6631F" w14:textId="77777777" w:rsidR="00A4687D" w:rsidRDefault="00A4687D" w:rsidP="00E13AD8">
            <w:pPr>
              <w:suppressAutoHyphens w:val="0"/>
            </w:pPr>
          </w:p>
        </w:tc>
        <w:tc>
          <w:tcPr>
            <w:tcW w:w="708" w:type="dxa"/>
          </w:tcPr>
          <w:p w14:paraId="09AE6E28" w14:textId="48C9E72C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749F85D0" w14:textId="5C0D6A28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715789CD" w14:textId="29EFEE8E" w:rsidR="00A4687D" w:rsidRDefault="00A4687D" w:rsidP="00E13AD8">
            <w:pPr>
              <w:suppressAutoHyphens w:val="0"/>
            </w:pPr>
          </w:p>
        </w:tc>
        <w:tc>
          <w:tcPr>
            <w:tcW w:w="567" w:type="dxa"/>
          </w:tcPr>
          <w:p w14:paraId="47201575" w14:textId="77777777" w:rsidR="00A4687D" w:rsidRDefault="00A4687D" w:rsidP="00E13AD8">
            <w:pPr>
              <w:suppressAutoHyphens w:val="0"/>
            </w:pPr>
          </w:p>
        </w:tc>
      </w:tr>
      <w:tr w:rsidR="00A4687D" w14:paraId="4D69FF3C" w14:textId="5AF4072F" w:rsidTr="00A4687D">
        <w:trPr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4D9" w14:textId="77777777" w:rsidR="00A4687D" w:rsidRDefault="00A4687D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2196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02DA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2ABA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10FE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5CB56A4" w14:textId="77777777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7FFEE197" w14:textId="77777777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3B12F45C" w14:textId="77777777" w:rsidR="00A4687D" w:rsidRDefault="00A4687D" w:rsidP="00E13AD8">
            <w:pPr>
              <w:suppressAutoHyphens w:val="0"/>
            </w:pPr>
          </w:p>
        </w:tc>
        <w:tc>
          <w:tcPr>
            <w:tcW w:w="708" w:type="dxa"/>
          </w:tcPr>
          <w:p w14:paraId="28EFD79A" w14:textId="64055175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1A9DB63A" w14:textId="03C49E0C" w:rsidR="00A4687D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4D2F5C79" w14:textId="26DD80AA" w:rsidR="00A4687D" w:rsidRDefault="00A4687D" w:rsidP="00E13AD8">
            <w:pPr>
              <w:suppressAutoHyphens w:val="0"/>
            </w:pPr>
          </w:p>
        </w:tc>
        <w:tc>
          <w:tcPr>
            <w:tcW w:w="567" w:type="dxa"/>
          </w:tcPr>
          <w:p w14:paraId="2CD97C31" w14:textId="77777777" w:rsidR="00A4687D" w:rsidRDefault="00A4687D" w:rsidP="00E13AD8">
            <w:pPr>
              <w:suppressAutoHyphens w:val="0"/>
            </w:pPr>
          </w:p>
        </w:tc>
      </w:tr>
      <w:tr w:rsidR="00A4687D" w:rsidRPr="00071E66" w14:paraId="37F77EA5" w14:textId="52786579" w:rsidTr="00A4687D">
        <w:trPr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77DC" w14:textId="77777777" w:rsidR="00A4687D" w:rsidRDefault="00A4687D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35AB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413B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2BE1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4077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1CD3E4DA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4A0E439C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5135A6F4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8" w:type="dxa"/>
          </w:tcPr>
          <w:p w14:paraId="674668AB" w14:textId="613534C0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414C7FDD" w14:textId="142EECFD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4365334F" w14:textId="2F6498F3" w:rsidR="00A4687D" w:rsidRPr="00071E66" w:rsidRDefault="00A4687D" w:rsidP="00E13AD8">
            <w:pPr>
              <w:suppressAutoHyphens w:val="0"/>
            </w:pPr>
          </w:p>
        </w:tc>
        <w:tc>
          <w:tcPr>
            <w:tcW w:w="567" w:type="dxa"/>
          </w:tcPr>
          <w:p w14:paraId="385AF8EE" w14:textId="77777777" w:rsidR="00A4687D" w:rsidRPr="00071E66" w:rsidRDefault="00A4687D" w:rsidP="00E13AD8">
            <w:pPr>
              <w:suppressAutoHyphens w:val="0"/>
            </w:pPr>
          </w:p>
        </w:tc>
      </w:tr>
      <w:tr w:rsidR="00A4687D" w:rsidRPr="00071E66" w14:paraId="49B846FE" w14:textId="79B09772" w:rsidTr="00A4687D">
        <w:trPr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41BB" w14:textId="77777777" w:rsidR="00A4687D" w:rsidRDefault="00A4687D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68D8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AB6B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0587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0E32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68E24D21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04580031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0D7B95D4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8" w:type="dxa"/>
          </w:tcPr>
          <w:p w14:paraId="5C08344C" w14:textId="1252CC7D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4CA6D4F6" w14:textId="132A6242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49E2AB7D" w14:textId="2ED2161B" w:rsidR="00A4687D" w:rsidRPr="00071E66" w:rsidRDefault="00A4687D" w:rsidP="00E13AD8">
            <w:pPr>
              <w:suppressAutoHyphens w:val="0"/>
            </w:pPr>
          </w:p>
        </w:tc>
        <w:tc>
          <w:tcPr>
            <w:tcW w:w="567" w:type="dxa"/>
          </w:tcPr>
          <w:p w14:paraId="1C992CE5" w14:textId="77777777" w:rsidR="00A4687D" w:rsidRPr="00071E66" w:rsidRDefault="00A4687D" w:rsidP="00E13AD8">
            <w:pPr>
              <w:suppressAutoHyphens w:val="0"/>
            </w:pPr>
          </w:p>
        </w:tc>
      </w:tr>
      <w:tr w:rsidR="00A4687D" w:rsidRPr="00071E66" w14:paraId="2CB8A2BA" w14:textId="2D8E0517" w:rsidTr="00A4687D">
        <w:trPr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32B" w14:textId="77777777" w:rsidR="00A4687D" w:rsidRDefault="00A4687D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6ABE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EEC9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05" w14:textId="77777777" w:rsidR="00A4687D" w:rsidRPr="00CB299C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9408" w14:textId="77777777" w:rsidR="00A4687D" w:rsidRDefault="00A4687D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79BC0C17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4E191D72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13E39425" w14:textId="77777777" w:rsidR="00A4687D" w:rsidRPr="00071E66" w:rsidRDefault="00A4687D" w:rsidP="00E13AD8">
            <w:pPr>
              <w:suppressAutoHyphens w:val="0"/>
            </w:pPr>
          </w:p>
        </w:tc>
        <w:tc>
          <w:tcPr>
            <w:tcW w:w="708" w:type="dxa"/>
          </w:tcPr>
          <w:p w14:paraId="2CC5BCCC" w14:textId="592FA541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63DFC5A3" w14:textId="41CB3BE6" w:rsidR="00A4687D" w:rsidRPr="00071E66" w:rsidRDefault="00A4687D" w:rsidP="00E13AD8">
            <w:pPr>
              <w:suppressAutoHyphens w:val="0"/>
            </w:pPr>
          </w:p>
        </w:tc>
        <w:tc>
          <w:tcPr>
            <w:tcW w:w="709" w:type="dxa"/>
          </w:tcPr>
          <w:p w14:paraId="1501B724" w14:textId="3744C253" w:rsidR="00A4687D" w:rsidRPr="00071E66" w:rsidRDefault="00A4687D" w:rsidP="00E13AD8">
            <w:pPr>
              <w:suppressAutoHyphens w:val="0"/>
            </w:pPr>
          </w:p>
        </w:tc>
        <w:tc>
          <w:tcPr>
            <w:tcW w:w="567" w:type="dxa"/>
          </w:tcPr>
          <w:p w14:paraId="532536B5" w14:textId="77777777" w:rsidR="00A4687D" w:rsidRPr="00071E66" w:rsidRDefault="00A4687D" w:rsidP="00E13AD8">
            <w:pPr>
              <w:suppressAutoHyphens w:val="0"/>
            </w:pPr>
          </w:p>
        </w:tc>
      </w:tr>
    </w:tbl>
    <w:p w14:paraId="42477BE2" w14:textId="77777777" w:rsidR="00704DD0" w:rsidRDefault="00704DD0">
      <w:pPr>
        <w:rPr>
          <w:b/>
          <w:sz w:val="28"/>
        </w:rPr>
      </w:pPr>
    </w:p>
    <w:p w14:paraId="4B685D6D" w14:textId="77777777" w:rsidR="00F84FF2" w:rsidRDefault="00F84FF2">
      <w:pPr>
        <w:rPr>
          <w:sz w:val="28"/>
        </w:rPr>
      </w:pPr>
    </w:p>
    <w:p w14:paraId="7DD4EDA5" w14:textId="77777777" w:rsidR="00F84FF2" w:rsidRDefault="00F84FF2">
      <w:pPr>
        <w:rPr>
          <w:sz w:val="28"/>
        </w:rPr>
      </w:pPr>
      <w:r>
        <w:rPr>
          <w:sz w:val="28"/>
        </w:rPr>
        <w:t>Assinatura do Bolsista</w:t>
      </w:r>
    </w:p>
    <w:p w14:paraId="6CADC4FB" w14:textId="77777777" w:rsidR="00F84FF2" w:rsidRDefault="00F84FF2">
      <w:pPr>
        <w:rPr>
          <w:sz w:val="28"/>
        </w:rPr>
      </w:pPr>
    </w:p>
    <w:p w14:paraId="616ABCB4" w14:textId="77777777" w:rsidR="00F84FF2" w:rsidRDefault="00F84FF2">
      <w:pPr>
        <w:rPr>
          <w:sz w:val="28"/>
        </w:rPr>
      </w:pPr>
      <w:r>
        <w:rPr>
          <w:sz w:val="28"/>
        </w:rPr>
        <w:t>Assinatura do Orientador</w:t>
      </w:r>
    </w:p>
    <w:p w14:paraId="56D63868" w14:textId="77777777" w:rsidR="00F84FF2" w:rsidRDefault="00F84FF2">
      <w:pPr>
        <w:rPr>
          <w:sz w:val="28"/>
        </w:rPr>
      </w:pPr>
    </w:p>
    <w:p w14:paraId="733EC0A6" w14:textId="77777777" w:rsidR="00F84FF2" w:rsidRDefault="00F84FF2">
      <w:pPr>
        <w:rPr>
          <w:sz w:val="28"/>
        </w:rPr>
      </w:pPr>
    </w:p>
    <w:p w14:paraId="49719C76" w14:textId="77777777" w:rsidR="00F84FF2" w:rsidRDefault="00F84FF2">
      <w:pPr>
        <w:rPr>
          <w:sz w:val="28"/>
        </w:rPr>
      </w:pPr>
      <w:r>
        <w:rPr>
          <w:sz w:val="28"/>
        </w:rPr>
        <w:t>Local e Data</w:t>
      </w:r>
    </w:p>
    <w:sectPr w:rsidR="00F84FF2">
      <w:footnotePr>
        <w:pos w:val="beneathText"/>
      </w:footnotePr>
      <w:pgSz w:w="11905" w:h="16837"/>
      <w:pgMar w:top="1134" w:right="72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sans">
    <w:charset w:val="00"/>
    <w:family w:val="auto"/>
    <w:pitch w:val="default"/>
  </w:font>
  <w:font w:name="Luxi Sans">
    <w:charset w:val="00"/>
    <w:family w:val="swiss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547A030E"/>
    <w:multiLevelType w:val="singleLevel"/>
    <w:tmpl w:val="82F090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  <w:szCs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isplayBackgroundShape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jSyMDc3NDE0szRX0lEKTi0uzszPAykwqgUAVPAe8CwAAAA="/>
  </w:docVars>
  <w:rsids>
    <w:rsidRoot w:val="00A13ACE"/>
    <w:rsid w:val="00002EDC"/>
    <w:rsid w:val="00183B8A"/>
    <w:rsid w:val="00390BDA"/>
    <w:rsid w:val="003A36B0"/>
    <w:rsid w:val="003F5CD9"/>
    <w:rsid w:val="00555C27"/>
    <w:rsid w:val="0056285B"/>
    <w:rsid w:val="006D13B9"/>
    <w:rsid w:val="00704DD0"/>
    <w:rsid w:val="009F2EEC"/>
    <w:rsid w:val="00A13ACE"/>
    <w:rsid w:val="00A4687D"/>
    <w:rsid w:val="00B162D0"/>
    <w:rsid w:val="00E0347D"/>
    <w:rsid w:val="00E13AD8"/>
    <w:rsid w:val="00E67434"/>
    <w:rsid w:val="00EF0C80"/>
    <w:rsid w:val="00F14833"/>
    <w:rsid w:val="00F84FF2"/>
    <w:rsid w:val="00FA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9A6AD"/>
  <w15:chartTrackingRefBased/>
  <w15:docId w15:val="{2A1364A5-F9EF-4317-AA57-9300085F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  <w:rPr>
      <w:rFonts w:cs="Lucidasans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Lucidasans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Luxi Sans" w:eastAsia="Luxi Sans" w:hAnsi="Luxi Sans" w:cs="Lucidasans"/>
      <w:sz w:val="28"/>
      <w:szCs w:val="28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semiHidden/>
    <w:pPr>
      <w:spacing w:after="120"/>
      <w:ind w:left="283"/>
    </w:pPr>
  </w:style>
  <w:style w:type="paragraph" w:customStyle="1" w:styleId="Corpodetexto31">
    <w:name w:val="Corpo de texto 31"/>
    <w:basedOn w:val="Normal"/>
    <w:pPr>
      <w:spacing w:after="120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A3A1D-0F8B-4E33-94CE-E3524D336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3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RURAL DE PERNAMBUCO</vt:lpstr>
    </vt:vector>
  </TitlesOfParts>
  <Company>FADURPE</Company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RURAL DE PERNAMBUCO</dc:title>
  <dc:subject/>
  <dc:creator>Henrique</dc:creator>
  <cp:keywords/>
  <cp:lastModifiedBy>Fernando Lins</cp:lastModifiedBy>
  <cp:revision>5</cp:revision>
  <cp:lastPrinted>2015-12-18T12:49:00Z</cp:lastPrinted>
  <dcterms:created xsi:type="dcterms:W3CDTF">2021-12-16T14:42:00Z</dcterms:created>
  <dcterms:modified xsi:type="dcterms:W3CDTF">2022-02-08T15:31:00Z</dcterms:modified>
</cp:coreProperties>
</file>